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5E13281B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4A6F30">
        <w:rPr>
          <w:rFonts w:ascii="Calibri" w:hAnsi="Calibri" w:cs="Calibri"/>
          <w:b/>
          <w:u w:val="single"/>
        </w:rPr>
        <w:t xml:space="preserve"> Law Enforcement Academy / Basic Peace Officer Course 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5502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550260" w:rsidRPr="002841D6" w14:paraId="32008DF3" w14:textId="77777777" w:rsidTr="00550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bookmarkStart w:id="0" w:name="_Hlk66803279"/>
            <w:r w:rsidRPr="00EB5109">
              <w:t>Program</w:t>
            </w:r>
            <w:r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7E08C87E" w14:textId="741ACEE7" w:rsidR="00550260" w:rsidRPr="002841D6" w:rsidRDefault="00501E40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t>Students will be able to d</w:t>
            </w:r>
            <w:r w:rsidR="00550260" w:rsidRPr="00211ED2">
              <w:t xml:space="preserve">emonstrate </w:t>
            </w:r>
            <w:r w:rsidR="00D21851">
              <w:t>the proper standardized field sobriety test.</w:t>
            </w:r>
          </w:p>
        </w:tc>
      </w:tr>
      <w:tr w:rsidR="00550260" w:rsidRPr="002841D6" w14:paraId="5BD5D83A" w14:textId="77777777" w:rsidTr="0055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2638605F" w14:textId="3185C849" w:rsidR="00550260" w:rsidRPr="002841D6" w:rsidRDefault="00501E40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t xml:space="preserve">Students will be able </w:t>
            </w:r>
            <w:r w:rsidR="00D21851">
              <w:t xml:space="preserve">to demonstrate defensive tactics proficiency. </w:t>
            </w:r>
          </w:p>
        </w:tc>
      </w:tr>
      <w:tr w:rsidR="00550260" w:rsidRPr="002841D6" w14:paraId="602969D8" w14:textId="77777777" w:rsidTr="00550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4C47237E" w14:textId="0AA6EDD0" w:rsidR="00550260" w:rsidRPr="002841D6" w:rsidRDefault="00501E40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t xml:space="preserve">Students will be able to </w:t>
            </w:r>
            <w:r w:rsidR="00D21851">
              <w:t xml:space="preserve">demonstrate firearms proficiency. </w:t>
            </w:r>
          </w:p>
        </w:tc>
      </w:tr>
      <w:tr w:rsidR="00550260" w:rsidRPr="002841D6" w14:paraId="6A0D78F1" w14:textId="77777777" w:rsidTr="0055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2FCE71D7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4:</w:t>
            </w:r>
          </w:p>
        </w:tc>
        <w:tc>
          <w:tcPr>
            <w:tcW w:w="6294" w:type="dxa"/>
          </w:tcPr>
          <w:p w14:paraId="1DF20DF0" w14:textId="29726BB7" w:rsidR="00550260" w:rsidRPr="00550260" w:rsidRDefault="00501E40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>
              <w:t>Students will be able to d</w:t>
            </w:r>
            <w:r w:rsidR="00550260" w:rsidRPr="00550260">
              <w:t>e</w:t>
            </w:r>
            <w:r w:rsidR="00D21851">
              <w:t xml:space="preserve">monstrate emergency vehicle operations. </w:t>
            </w:r>
          </w:p>
        </w:tc>
      </w:tr>
      <w:tr w:rsidR="0071228C" w:rsidRPr="002841D6" w14:paraId="6C8300B6" w14:textId="77777777" w:rsidTr="00550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65C9191" w14:textId="3435F6C7" w:rsidR="0071228C" w:rsidRPr="00EB5109" w:rsidRDefault="0071228C" w:rsidP="0071228C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4" w:type="dxa"/>
          </w:tcPr>
          <w:p w14:paraId="38493BAC" w14:textId="634438E9" w:rsidR="0071228C" w:rsidRPr="00550260" w:rsidRDefault="0071228C" w:rsidP="0071228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>
              <w:t xml:space="preserve">Students will be able to </w:t>
            </w:r>
            <w:r w:rsidR="00510003">
              <w:t>demonstrate</w:t>
            </w:r>
            <w:r w:rsidRPr="00550260">
              <w:t xml:space="preserve"> </w:t>
            </w:r>
            <w:r w:rsidR="00D21851">
              <w:t>effective crisis intervention skills</w:t>
            </w:r>
            <w:r w:rsidR="00F374AD">
              <w:t xml:space="preserve"> and de-escalation strategies.</w:t>
            </w:r>
          </w:p>
        </w:tc>
      </w:tr>
      <w:tr w:rsidR="0071228C" w:rsidRPr="002841D6" w14:paraId="5B09DC2E" w14:textId="77777777" w:rsidTr="0055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B0028A0" w14:textId="2E390A79" w:rsidR="0071228C" w:rsidRPr="00EB5109" w:rsidRDefault="0071228C" w:rsidP="0071228C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4" w:type="dxa"/>
          </w:tcPr>
          <w:p w14:paraId="30237345" w14:textId="1B5AB669" w:rsidR="0071228C" w:rsidRPr="00550260" w:rsidRDefault="0071228C" w:rsidP="0071228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>
              <w:t xml:space="preserve">Students will be able to </w:t>
            </w:r>
            <w:r w:rsidR="00510003">
              <w:t>demonstrate</w:t>
            </w:r>
            <w:r w:rsidR="00F374AD">
              <w:t xml:space="preserve"> a proper traffic stop.</w:t>
            </w:r>
          </w:p>
        </w:tc>
      </w:tr>
      <w:bookmarkEnd w:id="0"/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6BA2A116" w14:textId="77777777" w:rsidR="00B33A0F" w:rsidRDefault="00B33A0F" w:rsidP="00510003">
      <w:pPr>
        <w:rPr>
          <w:rFonts w:ascii="Calibri" w:hAnsi="Calibri" w:cs="Calibri"/>
          <w:b/>
        </w:rPr>
        <w:sectPr w:rsidR="00B33A0F" w:rsidSect="00B33A0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6724BB" w14:textId="617EC065" w:rsidR="00C07A6F" w:rsidRPr="00A74B42" w:rsidRDefault="00702417" w:rsidP="00C07A6F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P</w:t>
      </w:r>
      <w:r w:rsidR="00C07A6F" w:rsidRPr="00A74B42">
        <w:rPr>
          <w:rFonts w:ascii="Calibri" w:hAnsi="Calibri" w:cs="Calibri"/>
          <w:b/>
        </w:rPr>
        <w:t xml:space="preserve">rogram Map </w:t>
      </w:r>
      <w:r w:rsidR="00C07A6F"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  <w:gridCol w:w="1350"/>
      </w:tblGrid>
      <w:tr w:rsidR="00FA5B21" w:rsidRPr="00AF59AD" w14:paraId="7791D2CC" w14:textId="0BC5FE3E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FA5B21" w:rsidRPr="00EB5109" w:rsidRDefault="00FA5B21" w:rsidP="005D4A10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45B75814" w14:textId="12D77CA4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25BAE304" w14:textId="685E350C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0DA3CB93" w14:textId="6AB1FE73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A5B21" w:rsidRPr="002841D6" w14:paraId="4748D730" w14:textId="37B0499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40A4D29" w14:textId="5C0F8ABD" w:rsidR="004A6F30" w:rsidRDefault="004A6F30" w:rsidP="004A6F30">
            <w:pPr>
              <w:rPr>
                <w:b w:val="0"/>
                <w:bCs w:val="0"/>
              </w:rPr>
            </w:pPr>
            <w:r>
              <w:t>Basic Peace Officer I     </w:t>
            </w:r>
          </w:p>
          <w:p w14:paraId="5B4A6068" w14:textId="552C700C" w:rsidR="004A6F30" w:rsidRDefault="004A6F30" w:rsidP="004A6F30">
            <w:r>
              <w:t>CJLE 1</w:t>
            </w:r>
            <w:r w:rsidR="00BD24CB">
              <w:t>006</w:t>
            </w:r>
          </w:p>
          <w:p w14:paraId="3050CE9A" w14:textId="25F1968F" w:rsidR="00FA5B21" w:rsidRPr="002841D6" w:rsidRDefault="00FA5B21" w:rsidP="004A6F30">
            <w:pPr>
              <w:rPr>
                <w:b w:val="0"/>
              </w:rPr>
            </w:pPr>
          </w:p>
        </w:tc>
        <w:tc>
          <w:tcPr>
            <w:tcW w:w="1350" w:type="dxa"/>
          </w:tcPr>
          <w:p w14:paraId="2712B267" w14:textId="27B4625C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350" w:type="dxa"/>
          </w:tcPr>
          <w:p w14:paraId="1352E5B3" w14:textId="0732944E" w:rsidR="00FA5B21" w:rsidRPr="002841D6" w:rsidRDefault="009C49A7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PEA</w:t>
            </w:r>
          </w:p>
        </w:tc>
        <w:tc>
          <w:tcPr>
            <w:tcW w:w="1350" w:type="dxa"/>
          </w:tcPr>
          <w:p w14:paraId="6E42B40E" w14:textId="3A702C02" w:rsidR="00FA5B21" w:rsidRPr="002841D6" w:rsidRDefault="009C49A7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PEA</w:t>
            </w:r>
          </w:p>
        </w:tc>
        <w:tc>
          <w:tcPr>
            <w:tcW w:w="1350" w:type="dxa"/>
          </w:tcPr>
          <w:p w14:paraId="1002677D" w14:textId="72DA3B50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03F3EF" w14:textId="14E01CBF" w:rsidR="00FA5B21" w:rsidRPr="002841D6" w:rsidRDefault="009C49A7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FB1D5A5" w14:textId="1E247A50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45DC8CD" w14:textId="497B759E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49A7" w:rsidRPr="002841D6" w14:paraId="3A174189" w14:textId="77777777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DF08843" w14:textId="77777777" w:rsidR="009C49A7" w:rsidRDefault="009C49A7" w:rsidP="009C49A7">
            <w:pPr>
              <w:rPr>
                <w:b w:val="0"/>
                <w:bCs w:val="0"/>
              </w:rPr>
            </w:pPr>
            <w:r>
              <w:t>Basic Peace Officer II   </w:t>
            </w:r>
          </w:p>
          <w:p w14:paraId="38D25D05" w14:textId="69D4DD5D" w:rsidR="009C49A7" w:rsidRPr="004A6F30" w:rsidRDefault="009C49A7" w:rsidP="009C49A7">
            <w:r>
              <w:t>CJLE 1</w:t>
            </w:r>
            <w:r w:rsidR="00BD24CB">
              <w:t>012</w:t>
            </w:r>
          </w:p>
        </w:tc>
        <w:tc>
          <w:tcPr>
            <w:tcW w:w="1350" w:type="dxa"/>
          </w:tcPr>
          <w:p w14:paraId="794763ED" w14:textId="6039E288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2D17681" w14:textId="35382494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78BC12FE" w14:textId="6C21111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62319C33" w14:textId="03ED05DC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442292B" w14:textId="5AD3155E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PE</w:t>
            </w:r>
          </w:p>
        </w:tc>
        <w:tc>
          <w:tcPr>
            <w:tcW w:w="1350" w:type="dxa"/>
          </w:tcPr>
          <w:p w14:paraId="19322BE4" w14:textId="24DDA773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</w:t>
            </w:r>
          </w:p>
        </w:tc>
        <w:tc>
          <w:tcPr>
            <w:tcW w:w="1350" w:type="dxa"/>
          </w:tcPr>
          <w:p w14:paraId="34CA986E" w14:textId="7777777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49A7" w:rsidRPr="002841D6" w14:paraId="1AFCB9DB" w14:textId="00CDD43D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9271EAB" w14:textId="326BD2C9" w:rsidR="009C49A7" w:rsidRDefault="009C49A7" w:rsidP="009C49A7">
            <w:pPr>
              <w:rPr>
                <w:b w:val="0"/>
                <w:bCs w:val="0"/>
              </w:rPr>
            </w:pPr>
            <w:r>
              <w:t xml:space="preserve">Basic Peace Officer III </w:t>
            </w:r>
          </w:p>
          <w:p w14:paraId="6D823478" w14:textId="04236DF9" w:rsidR="009C49A7" w:rsidRDefault="009C49A7" w:rsidP="009C49A7">
            <w:r>
              <w:t xml:space="preserve">CJLE </w:t>
            </w:r>
            <w:r w:rsidR="00BD24CB">
              <w:t>1018</w:t>
            </w:r>
          </w:p>
          <w:p w14:paraId="50742FCB" w14:textId="1FB4A009" w:rsidR="009C49A7" w:rsidRPr="002841D6" w:rsidRDefault="009C49A7" w:rsidP="009C49A7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145A530B" w14:textId="1DB26784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</w:t>
            </w:r>
          </w:p>
        </w:tc>
        <w:tc>
          <w:tcPr>
            <w:tcW w:w="1350" w:type="dxa"/>
          </w:tcPr>
          <w:p w14:paraId="68308DBB" w14:textId="45E023B2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29BA3CBD" w14:textId="4B999165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68B8F786" w14:textId="3E0FEC67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</w:t>
            </w:r>
          </w:p>
        </w:tc>
        <w:tc>
          <w:tcPr>
            <w:tcW w:w="1350" w:type="dxa"/>
          </w:tcPr>
          <w:p w14:paraId="7353DAB2" w14:textId="4298F02C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P</w:t>
            </w:r>
            <w:r w:rsidR="00F374AD">
              <w:t>E</w:t>
            </w:r>
          </w:p>
        </w:tc>
        <w:tc>
          <w:tcPr>
            <w:tcW w:w="1350" w:type="dxa"/>
          </w:tcPr>
          <w:p w14:paraId="72F9DF80" w14:textId="0FC5D4B3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</w:t>
            </w:r>
          </w:p>
        </w:tc>
        <w:tc>
          <w:tcPr>
            <w:tcW w:w="1350" w:type="dxa"/>
          </w:tcPr>
          <w:p w14:paraId="770036CB" w14:textId="205C0132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49A7" w:rsidRPr="002841D6" w14:paraId="794C981B" w14:textId="4DB077B6" w:rsidTr="00D809FB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93A6B70" w14:textId="6AF6A83E" w:rsidR="009C49A7" w:rsidRDefault="009C49A7" w:rsidP="009C49A7">
            <w:pPr>
              <w:rPr>
                <w:b w:val="0"/>
                <w:bCs w:val="0"/>
              </w:rPr>
            </w:pPr>
            <w:r>
              <w:t>Basic Peace Officer IV </w:t>
            </w:r>
          </w:p>
          <w:p w14:paraId="13A15474" w14:textId="4B7F4D4F" w:rsidR="009C49A7" w:rsidRDefault="009C49A7" w:rsidP="009C49A7">
            <w:r>
              <w:t>CJLE 1</w:t>
            </w:r>
            <w:r w:rsidR="00BD24CB">
              <w:t>024</w:t>
            </w:r>
          </w:p>
          <w:p w14:paraId="6C72C8CB" w14:textId="3E175214" w:rsidR="009C49A7" w:rsidRPr="002841D6" w:rsidRDefault="009C49A7" w:rsidP="009C49A7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0A8E0378" w14:textId="1040B6D3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27BF7B" w14:textId="42C64D03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60E97D97" w14:textId="5D6BBB36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7883F4A0" w14:textId="6B3D75E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05ED6BAB" w14:textId="17CB2761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PE</w:t>
            </w:r>
          </w:p>
        </w:tc>
        <w:tc>
          <w:tcPr>
            <w:tcW w:w="1350" w:type="dxa"/>
          </w:tcPr>
          <w:p w14:paraId="00483DD7" w14:textId="5F70071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6E7915DA" w14:textId="7777777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49A7" w:rsidRPr="002841D6" w14:paraId="158028DF" w14:textId="0DEFCD78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D07E9A9" w14:textId="2EBBD53C" w:rsidR="009C49A7" w:rsidRDefault="009C49A7" w:rsidP="009C49A7">
            <w:pPr>
              <w:rPr>
                <w:b w:val="0"/>
                <w:bCs w:val="0"/>
              </w:rPr>
            </w:pPr>
            <w:r>
              <w:t xml:space="preserve">Basic Peace Officer V </w:t>
            </w:r>
          </w:p>
          <w:p w14:paraId="76F01EA2" w14:textId="746B75F5" w:rsidR="009C49A7" w:rsidRDefault="009C49A7" w:rsidP="009C49A7">
            <w:r>
              <w:t>CJLE 1</w:t>
            </w:r>
            <w:r w:rsidR="00BD24CB">
              <w:t>029</w:t>
            </w:r>
          </w:p>
          <w:p w14:paraId="0A7438ED" w14:textId="5E92BADB" w:rsidR="009C49A7" w:rsidRPr="002841D6" w:rsidRDefault="009C49A7" w:rsidP="009C49A7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27B88BFB" w14:textId="487AF88C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6DDED248" w14:textId="4C8554C4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1835F38B" w14:textId="08F9F990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68CCD7D0" w14:textId="3706859D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</w:t>
            </w:r>
          </w:p>
        </w:tc>
        <w:tc>
          <w:tcPr>
            <w:tcW w:w="1350" w:type="dxa"/>
          </w:tcPr>
          <w:p w14:paraId="43AA24FF" w14:textId="67B26983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PEA</w:t>
            </w:r>
          </w:p>
        </w:tc>
        <w:tc>
          <w:tcPr>
            <w:tcW w:w="1350" w:type="dxa"/>
          </w:tcPr>
          <w:p w14:paraId="715A3183" w14:textId="337D8629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6B7A">
              <w:t xml:space="preserve"> PEA</w:t>
            </w:r>
          </w:p>
        </w:tc>
        <w:tc>
          <w:tcPr>
            <w:tcW w:w="1350" w:type="dxa"/>
          </w:tcPr>
          <w:p w14:paraId="2C2A577E" w14:textId="77777777" w:rsidR="009C49A7" w:rsidRPr="002841D6" w:rsidRDefault="009C49A7" w:rsidP="009C49A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49A7" w:rsidRPr="002841D6" w14:paraId="23EE542A" w14:textId="7FDBC543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5AF3CA7" w14:textId="0B474285" w:rsidR="009C49A7" w:rsidRDefault="009C49A7" w:rsidP="009C49A7">
            <w:pPr>
              <w:pStyle w:val="NoSpacing"/>
              <w:rPr>
                <w:b w:val="0"/>
              </w:rPr>
            </w:pPr>
            <w:r w:rsidRPr="004A6F30">
              <w:rPr>
                <w:bCs w:val="0"/>
              </w:rPr>
              <w:t xml:space="preserve">Basic Peace Officer Stackable Advanced </w:t>
            </w:r>
            <w:r>
              <w:rPr>
                <w:bCs w:val="0"/>
              </w:rPr>
              <w:t xml:space="preserve">Tactics </w:t>
            </w:r>
            <w:r w:rsidRPr="004A6F30">
              <w:rPr>
                <w:bCs w:val="0"/>
              </w:rPr>
              <w:t xml:space="preserve">Course </w:t>
            </w:r>
          </w:p>
          <w:p w14:paraId="70ACB279" w14:textId="7B14A066" w:rsidR="009C49A7" w:rsidRPr="004A6F30" w:rsidRDefault="009C49A7" w:rsidP="009C49A7">
            <w:pPr>
              <w:pStyle w:val="NoSpacing"/>
              <w:rPr>
                <w:bCs w:val="0"/>
              </w:rPr>
            </w:pPr>
            <w:r>
              <w:rPr>
                <w:bCs w:val="0"/>
              </w:rPr>
              <w:t>CJLE 2047</w:t>
            </w:r>
            <w:r w:rsidRPr="004A6F30">
              <w:rPr>
                <w:bCs w:val="0"/>
              </w:rPr>
              <w:t xml:space="preserve"> </w:t>
            </w:r>
          </w:p>
        </w:tc>
        <w:tc>
          <w:tcPr>
            <w:tcW w:w="1350" w:type="dxa"/>
          </w:tcPr>
          <w:p w14:paraId="2C47C664" w14:textId="2C39AD18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</w:t>
            </w:r>
          </w:p>
        </w:tc>
        <w:tc>
          <w:tcPr>
            <w:tcW w:w="1350" w:type="dxa"/>
          </w:tcPr>
          <w:p w14:paraId="5892BCAC" w14:textId="3211B38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105D043B" w14:textId="78E7AED9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5B77F491" w14:textId="3BB23109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D2B8EA8" w14:textId="4A60FF48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IPEA</w:t>
            </w:r>
          </w:p>
        </w:tc>
        <w:tc>
          <w:tcPr>
            <w:tcW w:w="1350" w:type="dxa"/>
          </w:tcPr>
          <w:p w14:paraId="7B0C8B7C" w14:textId="71909009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6B7A">
              <w:t xml:space="preserve"> PEA</w:t>
            </w:r>
          </w:p>
        </w:tc>
        <w:tc>
          <w:tcPr>
            <w:tcW w:w="1350" w:type="dxa"/>
          </w:tcPr>
          <w:p w14:paraId="2B5006B0" w14:textId="77777777" w:rsidR="009C49A7" w:rsidRPr="002841D6" w:rsidRDefault="009C49A7" w:rsidP="009C49A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A5B21" w:rsidRPr="002841D6" w14:paraId="317EC622" w14:textId="5AA494A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91FA1E8" w14:textId="4C6049B3" w:rsidR="00FA5B21" w:rsidRPr="002841D6" w:rsidRDefault="00FA5B21" w:rsidP="00550260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1D93022C" w14:textId="77777777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C71100" w14:textId="74EC48A1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E3FDA0" w14:textId="77777777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85A7AF" w14:textId="77777777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6E7BFED" w14:textId="77777777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3BAF191" w14:textId="77777777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5D214EE" w14:textId="77777777" w:rsidR="00FA5B21" w:rsidRPr="002841D6" w:rsidRDefault="00FA5B2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A5B21" w:rsidRPr="002841D6" w14:paraId="66551081" w14:textId="61D5D3E2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783CCDB" w14:textId="59D14566" w:rsidR="00FA5B21" w:rsidRPr="002841D6" w:rsidRDefault="00FA5B21" w:rsidP="00550260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4656EAD7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7C088F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461103F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AB90080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32E611D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50717A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A1E03EC" w14:textId="77777777" w:rsidR="00FA5B21" w:rsidRPr="002841D6" w:rsidRDefault="00FA5B2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D9A0730" w14:textId="3F36EE6C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lastRenderedPageBreak/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C6E35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7CF80F4E" w:rsidR="005C6E35" w:rsidRPr="005726F9" w:rsidRDefault="005C6E35" w:rsidP="005C6E35">
            <w:pPr>
              <w:pStyle w:val="ListParagraph"/>
              <w:ind w:left="0"/>
              <w:contextualSpacing/>
            </w:pPr>
            <w:r w:rsidRPr="005726F9">
              <w:t>PLO #1</w:t>
            </w:r>
            <w:r w:rsidR="00747C94">
              <w:t xml:space="preserve"> - </w:t>
            </w:r>
            <w:r w:rsidR="00F4654B">
              <w:t>Students will be able to d</w:t>
            </w:r>
            <w:r w:rsidR="00F4654B" w:rsidRPr="00211ED2">
              <w:t xml:space="preserve">emonstrate </w:t>
            </w:r>
            <w:r w:rsidR="00F4654B">
              <w:t>the proper standardized field sobriety test.</w:t>
            </w:r>
          </w:p>
        </w:tc>
        <w:tc>
          <w:tcPr>
            <w:tcW w:w="5130" w:type="dxa"/>
          </w:tcPr>
          <w:p w14:paraId="76277ED3" w14:textId="5CCB22A4" w:rsidR="005C6E35" w:rsidRDefault="00F4654B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actice, written examination, pass/fail practical examination. </w:t>
            </w:r>
          </w:p>
        </w:tc>
        <w:tc>
          <w:tcPr>
            <w:tcW w:w="4770" w:type="dxa"/>
          </w:tcPr>
          <w:p w14:paraId="64394E4D" w14:textId="2A5CA734" w:rsidR="005C6E35" w:rsidRDefault="00510003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F4654B">
              <w:rPr>
                <w:rFonts w:ascii="Arial" w:hAnsi="Arial" w:cs="Arial"/>
                <w:sz w:val="20"/>
                <w:szCs w:val="20"/>
              </w:rPr>
              <w:t>5</w:t>
            </w:r>
            <w:r w:rsidRPr="004942BF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4942BF">
              <w:rPr>
                <w:rFonts w:ascii="Arial" w:hAnsi="Arial" w:cs="Arial"/>
                <w:sz w:val="20"/>
                <w:szCs w:val="20"/>
              </w:rPr>
              <w:t xml:space="preserve"> of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ccessfully pass both the written exam and practical examination. </w:t>
            </w:r>
          </w:p>
        </w:tc>
      </w:tr>
      <w:tr w:rsidR="00F4654B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3324E00A" w:rsidR="00F4654B" w:rsidRPr="005726F9" w:rsidRDefault="00492F85" w:rsidP="00F4654B">
            <w:pPr>
              <w:pStyle w:val="ListParagraph"/>
              <w:ind w:left="0"/>
              <w:contextualSpacing/>
            </w:pPr>
            <w:r>
              <w:t xml:space="preserve">PLO #2 - </w:t>
            </w:r>
            <w:r w:rsidR="00F4654B">
              <w:t xml:space="preserve">Students will be able to demonstrate defensive tactics proficiency. </w:t>
            </w:r>
          </w:p>
        </w:tc>
        <w:tc>
          <w:tcPr>
            <w:tcW w:w="5130" w:type="dxa"/>
          </w:tcPr>
          <w:p w14:paraId="5A8D7FF5" w14:textId="117EA43D" w:rsidR="00F4654B" w:rsidRDefault="00F4654B" w:rsidP="00F4654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actice, written examination, pass/fail practical examination.</w:t>
            </w:r>
          </w:p>
        </w:tc>
        <w:tc>
          <w:tcPr>
            <w:tcW w:w="4770" w:type="dxa"/>
          </w:tcPr>
          <w:p w14:paraId="0172AF20" w14:textId="2BCEC3D9" w:rsidR="00F4654B" w:rsidRPr="003F0C6D" w:rsidRDefault="00F4654B" w:rsidP="00F4654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sz w:val="20"/>
                <w:szCs w:val="20"/>
              </w:rPr>
              <w:t>85</w:t>
            </w:r>
            <w:r w:rsidRPr="004942BF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4942BF">
              <w:rPr>
                <w:rFonts w:ascii="Arial" w:hAnsi="Arial" w:cs="Arial"/>
                <w:sz w:val="20"/>
                <w:szCs w:val="20"/>
              </w:rPr>
              <w:t xml:space="preserve"> of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ccessfully pass both the written exam and practical examination.</w:t>
            </w:r>
          </w:p>
        </w:tc>
      </w:tr>
      <w:tr w:rsidR="00F4654B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298F0F1B" w:rsidR="00F4654B" w:rsidRPr="005726F9" w:rsidRDefault="00F4654B" w:rsidP="00F4654B">
            <w:pPr>
              <w:pStyle w:val="ListParagraph"/>
              <w:ind w:left="0"/>
              <w:contextualSpacing/>
            </w:pPr>
            <w:r w:rsidRPr="005726F9">
              <w:t>PLO #3</w:t>
            </w:r>
            <w:r>
              <w:t xml:space="preserve"> - Students will be able to demonstrate firearms proficiency.</w:t>
            </w:r>
          </w:p>
        </w:tc>
        <w:tc>
          <w:tcPr>
            <w:tcW w:w="5130" w:type="dxa"/>
          </w:tcPr>
          <w:p w14:paraId="38A81AC1" w14:textId="15D6002E" w:rsidR="00F4654B" w:rsidRDefault="00F4654B" w:rsidP="00F4654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actice, written examination, pass/fail practical examination</w:t>
            </w:r>
            <w:r w:rsidR="001E3E57">
              <w:t xml:space="preserve">, qualification course, scenarios </w:t>
            </w:r>
          </w:p>
        </w:tc>
        <w:tc>
          <w:tcPr>
            <w:tcW w:w="4770" w:type="dxa"/>
          </w:tcPr>
          <w:p w14:paraId="24173316" w14:textId="1CBF5C80" w:rsidR="00F4654B" w:rsidRDefault="00F4654B" w:rsidP="00F4654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sz w:val="20"/>
                <w:szCs w:val="20"/>
              </w:rPr>
              <w:t>85</w:t>
            </w:r>
            <w:r w:rsidRPr="004942BF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4942BF">
              <w:rPr>
                <w:rFonts w:ascii="Arial" w:hAnsi="Arial" w:cs="Arial"/>
                <w:sz w:val="20"/>
                <w:szCs w:val="20"/>
              </w:rPr>
              <w:t xml:space="preserve"> of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ccessfully pass both the written exam and practical examination</w:t>
            </w:r>
            <w:r w:rsidR="001E3E57">
              <w:rPr>
                <w:rFonts w:ascii="Arial" w:hAnsi="Arial" w:cs="Arial"/>
                <w:sz w:val="20"/>
                <w:szCs w:val="20"/>
              </w:rPr>
              <w:t>s, scenarios and qualifications</w:t>
            </w:r>
          </w:p>
        </w:tc>
      </w:tr>
      <w:tr w:rsidR="00F4654B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89BC8F" w14:textId="4ECAA97A" w:rsidR="00F4654B" w:rsidRPr="005726F9" w:rsidRDefault="00F4654B" w:rsidP="00F4654B">
            <w:pPr>
              <w:pStyle w:val="ListParagraph"/>
              <w:ind w:left="0"/>
              <w:contextualSpacing/>
            </w:pPr>
            <w:r>
              <w:t>PLO #4 - Students will be able to d</w:t>
            </w:r>
            <w:r w:rsidRPr="00550260">
              <w:t>e</w:t>
            </w:r>
            <w:r>
              <w:t>monstrate emergency vehicle operations.</w:t>
            </w:r>
          </w:p>
        </w:tc>
        <w:tc>
          <w:tcPr>
            <w:tcW w:w="5130" w:type="dxa"/>
          </w:tcPr>
          <w:p w14:paraId="510CF509" w14:textId="13D82150" w:rsidR="00F4654B" w:rsidRDefault="00F4654B" w:rsidP="00F4654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actice, written examination, pass/fail practical </w:t>
            </w:r>
            <w:r w:rsidR="001E3E57">
              <w:t>qualification</w:t>
            </w:r>
          </w:p>
        </w:tc>
        <w:tc>
          <w:tcPr>
            <w:tcW w:w="4770" w:type="dxa"/>
          </w:tcPr>
          <w:p w14:paraId="7921286B" w14:textId="7CD93674" w:rsidR="00F4654B" w:rsidRPr="00B536E4" w:rsidRDefault="00F4654B" w:rsidP="00F4654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4942BF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4942BF">
              <w:rPr>
                <w:rFonts w:ascii="Arial" w:hAnsi="Arial" w:cs="Arial"/>
                <w:sz w:val="20"/>
                <w:szCs w:val="20"/>
              </w:rPr>
              <w:t xml:space="preserve"> of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ccessfully pass both the written exam and practical examination.</w:t>
            </w:r>
          </w:p>
        </w:tc>
      </w:tr>
      <w:tr w:rsidR="00F4654B" w:rsidRPr="00DC1EAD" w14:paraId="3F2DA1E2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E5A9C11" w14:textId="5DEFB79B" w:rsidR="00F4654B" w:rsidRPr="005726F9" w:rsidRDefault="00F4654B" w:rsidP="00F4654B">
            <w:pPr>
              <w:pStyle w:val="ListParagraph"/>
              <w:ind w:left="0"/>
              <w:contextualSpacing/>
            </w:pPr>
            <w:r>
              <w:t xml:space="preserve">PLO #5 - </w:t>
            </w:r>
            <w:r w:rsidR="001E3E57">
              <w:t>Students will be able to demonstrate</w:t>
            </w:r>
            <w:r w:rsidR="001E3E57" w:rsidRPr="00550260">
              <w:t xml:space="preserve"> </w:t>
            </w:r>
            <w:r w:rsidR="001E3E57">
              <w:t>effective crisis intervention skills and de-escalation strategies.</w:t>
            </w:r>
          </w:p>
        </w:tc>
        <w:tc>
          <w:tcPr>
            <w:tcW w:w="5130" w:type="dxa"/>
          </w:tcPr>
          <w:p w14:paraId="6990759F" w14:textId="744C6281" w:rsidR="00F4654B" w:rsidRDefault="00F4654B" w:rsidP="00F4654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actice, </w:t>
            </w:r>
            <w:r w:rsidR="001E3E57">
              <w:t xml:space="preserve">written examination, </w:t>
            </w:r>
            <w:r>
              <w:t>pass/fail practical reality-based scenario</w:t>
            </w:r>
            <w:r w:rsidR="001E3E57">
              <w:t>s</w:t>
            </w:r>
            <w:r>
              <w:t xml:space="preserve">. </w:t>
            </w:r>
          </w:p>
        </w:tc>
        <w:tc>
          <w:tcPr>
            <w:tcW w:w="4770" w:type="dxa"/>
          </w:tcPr>
          <w:p w14:paraId="65FD3D82" w14:textId="0FF5B4EB" w:rsidR="00F4654B" w:rsidRPr="00B536E4" w:rsidRDefault="001E3E57" w:rsidP="00F4654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sz w:val="20"/>
                <w:szCs w:val="20"/>
              </w:rPr>
              <w:t>95</w:t>
            </w:r>
            <w:r w:rsidRPr="004942BF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4942BF">
              <w:rPr>
                <w:rFonts w:ascii="Arial" w:hAnsi="Arial" w:cs="Arial"/>
                <w:sz w:val="20"/>
                <w:szCs w:val="20"/>
              </w:rPr>
              <w:t xml:space="preserve"> of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ccessfully pass both the written exam and practical examination.</w:t>
            </w:r>
          </w:p>
        </w:tc>
      </w:tr>
      <w:tr w:rsidR="00F4654B" w:rsidRPr="00DC1EAD" w14:paraId="2485E38B" w14:textId="77777777" w:rsidTr="000422D5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157D884" w14:textId="3F81B419" w:rsidR="00F4654B" w:rsidRPr="00F4654B" w:rsidRDefault="00F4654B" w:rsidP="00F4654B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>
              <w:lastRenderedPageBreak/>
              <w:t xml:space="preserve">PLO #6 - </w:t>
            </w:r>
            <w:r w:rsidR="001E3E57">
              <w:t>Students will be able to demonstrate a proper traffic stop.</w:t>
            </w:r>
          </w:p>
        </w:tc>
        <w:tc>
          <w:tcPr>
            <w:tcW w:w="5130" w:type="dxa"/>
          </w:tcPr>
          <w:p w14:paraId="4A23A0C5" w14:textId="72FE2FD1" w:rsidR="00F4654B" w:rsidRDefault="00F4654B" w:rsidP="00F4654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actice,</w:t>
            </w:r>
            <w:bookmarkStart w:id="1" w:name="_GoBack"/>
            <w:bookmarkEnd w:id="1"/>
            <w:r>
              <w:t xml:space="preserve"> pass/fail practical reality-based scenario.</w:t>
            </w:r>
          </w:p>
        </w:tc>
        <w:tc>
          <w:tcPr>
            <w:tcW w:w="4770" w:type="dxa"/>
          </w:tcPr>
          <w:p w14:paraId="53DB70DE" w14:textId="1232AE35" w:rsidR="00F4654B" w:rsidRPr="00B536E4" w:rsidRDefault="001E3E57" w:rsidP="00F4654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sz w:val="20"/>
                <w:szCs w:val="20"/>
              </w:rPr>
              <w:t>95</w:t>
            </w:r>
            <w:r w:rsidRPr="004942BF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4942BF">
              <w:rPr>
                <w:rFonts w:ascii="Arial" w:hAnsi="Arial" w:cs="Arial"/>
                <w:sz w:val="20"/>
                <w:szCs w:val="20"/>
              </w:rPr>
              <w:t xml:space="preserve"> of students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ccessfully pass both the written exam and practical examination.</w:t>
            </w:r>
          </w:p>
        </w:tc>
      </w:tr>
    </w:tbl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FDC6A" w14:textId="77777777" w:rsidR="006A048D" w:rsidRDefault="006A048D" w:rsidP="00175375">
      <w:pPr>
        <w:spacing w:after="0" w:line="240" w:lineRule="auto"/>
      </w:pPr>
      <w:r>
        <w:separator/>
      </w:r>
    </w:p>
  </w:endnote>
  <w:endnote w:type="continuationSeparator" w:id="0">
    <w:p w14:paraId="76B2E872" w14:textId="77777777" w:rsidR="006A048D" w:rsidRDefault="006A048D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00064" w14:textId="77777777" w:rsidR="006A048D" w:rsidRDefault="006A048D" w:rsidP="00175375">
      <w:pPr>
        <w:spacing w:after="0" w:line="240" w:lineRule="auto"/>
      </w:pPr>
      <w:r>
        <w:separator/>
      </w:r>
    </w:p>
  </w:footnote>
  <w:footnote w:type="continuationSeparator" w:id="0">
    <w:p w14:paraId="12A70687" w14:textId="77777777" w:rsidR="006A048D" w:rsidRDefault="006A048D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G2NDQxMrMwNTBV0lEKTi0uzszPAymwqAUAMeY9MiwAAAA="/>
  </w:docVars>
  <w:rsids>
    <w:rsidRoot w:val="00C07A6F"/>
    <w:rsid w:val="00010BE5"/>
    <w:rsid w:val="00012F54"/>
    <w:rsid w:val="000168F7"/>
    <w:rsid w:val="0002607E"/>
    <w:rsid w:val="00032D75"/>
    <w:rsid w:val="000422D5"/>
    <w:rsid w:val="0005356C"/>
    <w:rsid w:val="000E3E9D"/>
    <w:rsid w:val="0012594D"/>
    <w:rsid w:val="0013364F"/>
    <w:rsid w:val="00175375"/>
    <w:rsid w:val="00191567"/>
    <w:rsid w:val="001A632C"/>
    <w:rsid w:val="001E3E57"/>
    <w:rsid w:val="002324B7"/>
    <w:rsid w:val="002759FC"/>
    <w:rsid w:val="002A3EC1"/>
    <w:rsid w:val="002A4C6F"/>
    <w:rsid w:val="002B33E4"/>
    <w:rsid w:val="002B7375"/>
    <w:rsid w:val="0030242A"/>
    <w:rsid w:val="0034073D"/>
    <w:rsid w:val="0037327C"/>
    <w:rsid w:val="00393BC4"/>
    <w:rsid w:val="00394948"/>
    <w:rsid w:val="003F0C6D"/>
    <w:rsid w:val="003F6FD9"/>
    <w:rsid w:val="004259B5"/>
    <w:rsid w:val="0048037D"/>
    <w:rsid w:val="004825C1"/>
    <w:rsid w:val="004874C0"/>
    <w:rsid w:val="00492F85"/>
    <w:rsid w:val="004942BF"/>
    <w:rsid w:val="004A6F30"/>
    <w:rsid w:val="004F1046"/>
    <w:rsid w:val="00501E40"/>
    <w:rsid w:val="00510003"/>
    <w:rsid w:val="00550260"/>
    <w:rsid w:val="005726F9"/>
    <w:rsid w:val="005B3B9F"/>
    <w:rsid w:val="005B3FE7"/>
    <w:rsid w:val="005C6E35"/>
    <w:rsid w:val="005D1789"/>
    <w:rsid w:val="005D4A10"/>
    <w:rsid w:val="005D517B"/>
    <w:rsid w:val="005E792C"/>
    <w:rsid w:val="00621AC7"/>
    <w:rsid w:val="00627229"/>
    <w:rsid w:val="0065125C"/>
    <w:rsid w:val="00657725"/>
    <w:rsid w:val="0067658B"/>
    <w:rsid w:val="006A048D"/>
    <w:rsid w:val="006A37A3"/>
    <w:rsid w:val="006C2C47"/>
    <w:rsid w:val="00702417"/>
    <w:rsid w:val="0071228C"/>
    <w:rsid w:val="00724204"/>
    <w:rsid w:val="00747C94"/>
    <w:rsid w:val="00766D8F"/>
    <w:rsid w:val="00801E4F"/>
    <w:rsid w:val="00822DE4"/>
    <w:rsid w:val="00852ABF"/>
    <w:rsid w:val="0085507D"/>
    <w:rsid w:val="00880F63"/>
    <w:rsid w:val="008C540A"/>
    <w:rsid w:val="00952612"/>
    <w:rsid w:val="009552EF"/>
    <w:rsid w:val="009712CF"/>
    <w:rsid w:val="009C49A7"/>
    <w:rsid w:val="00A13F1D"/>
    <w:rsid w:val="00A60192"/>
    <w:rsid w:val="00A804C3"/>
    <w:rsid w:val="00AA1BAF"/>
    <w:rsid w:val="00AE2671"/>
    <w:rsid w:val="00B33A0F"/>
    <w:rsid w:val="00B363A2"/>
    <w:rsid w:val="00B536E4"/>
    <w:rsid w:val="00BD24CB"/>
    <w:rsid w:val="00C004C7"/>
    <w:rsid w:val="00C07A6F"/>
    <w:rsid w:val="00C52A69"/>
    <w:rsid w:val="00C65171"/>
    <w:rsid w:val="00CA52A5"/>
    <w:rsid w:val="00CB1386"/>
    <w:rsid w:val="00CB4CC7"/>
    <w:rsid w:val="00CC4051"/>
    <w:rsid w:val="00D12981"/>
    <w:rsid w:val="00D21851"/>
    <w:rsid w:val="00D748B5"/>
    <w:rsid w:val="00D809FB"/>
    <w:rsid w:val="00EB7A0E"/>
    <w:rsid w:val="00EC10E3"/>
    <w:rsid w:val="00F142F9"/>
    <w:rsid w:val="00F374AD"/>
    <w:rsid w:val="00F4648A"/>
    <w:rsid w:val="00F4654B"/>
    <w:rsid w:val="00F66B48"/>
    <w:rsid w:val="00F866D6"/>
    <w:rsid w:val="00FA25B6"/>
    <w:rsid w:val="00FA27B3"/>
    <w:rsid w:val="00FA550C"/>
    <w:rsid w:val="00FA5B21"/>
    <w:rsid w:val="00FC3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DD197EDE-8E2B-496A-9957-DD48A909C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96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ADCE5E-BA20-4F3D-9A97-0E2DEC133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864</Words>
  <Characters>49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Scott Donaldson</cp:lastModifiedBy>
  <cp:revision>11</cp:revision>
  <cp:lastPrinted>2021-04-30T15:30:00Z</cp:lastPrinted>
  <dcterms:created xsi:type="dcterms:W3CDTF">2021-04-18T15:43:00Z</dcterms:created>
  <dcterms:modified xsi:type="dcterms:W3CDTF">2021-04-30T17:16:00Z</dcterms:modified>
</cp:coreProperties>
</file>